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88854" w14:textId="6DC270D3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94A12">
        <w:rPr>
          <w:b/>
          <w:sz w:val="28"/>
          <w:szCs w:val="28"/>
        </w:rPr>
        <w:t xml:space="preserve">ing </w:t>
      </w:r>
      <w:r w:rsidR="008453F9">
        <w:rPr>
          <w:b/>
          <w:sz w:val="28"/>
          <w:szCs w:val="28"/>
        </w:rPr>
        <w:t>Full-Stack Intelligent Apps</w:t>
      </w:r>
    </w:p>
    <w:p w14:paraId="0FC2CF5E" w14:textId="77777777" w:rsidR="005A656B" w:rsidRDefault="005A656B" w:rsidP="00BE696D">
      <w:pPr>
        <w:rPr>
          <w:sz w:val="24"/>
          <w:szCs w:val="24"/>
        </w:rPr>
      </w:pPr>
    </w:p>
    <w:p w14:paraId="3F99FC40" w14:textId="606844F6" w:rsidR="005E15A8" w:rsidRPr="002B357C" w:rsidRDefault="005E15A8" w:rsidP="00BE696D">
      <w:pPr>
        <w:rPr>
          <w:sz w:val="24"/>
          <w:szCs w:val="24"/>
        </w:rPr>
      </w:pPr>
      <w:r w:rsidRPr="0073715E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016CF4">
        <w:rPr>
          <w:sz w:val="24"/>
          <w:szCs w:val="24"/>
        </w:rPr>
        <w:t xml:space="preserve">Group presentation in </w:t>
      </w:r>
      <w:r w:rsidRPr="002B357C">
        <w:rPr>
          <w:sz w:val="24"/>
          <w:szCs w:val="24"/>
        </w:rPr>
        <w:t xml:space="preserve">Week </w:t>
      </w:r>
      <w:r w:rsidR="008453F9">
        <w:rPr>
          <w:sz w:val="24"/>
          <w:szCs w:val="24"/>
        </w:rPr>
        <w:t>14</w:t>
      </w:r>
      <w:r w:rsidRPr="002B357C">
        <w:rPr>
          <w:sz w:val="24"/>
          <w:szCs w:val="24"/>
        </w:rPr>
        <w:t>.</w:t>
      </w:r>
    </w:p>
    <w:p w14:paraId="116EF872" w14:textId="77777777" w:rsidR="005E15A8" w:rsidRPr="002B357C" w:rsidRDefault="005E15A8" w:rsidP="00BE696D">
      <w:pPr>
        <w:rPr>
          <w:sz w:val="24"/>
          <w:szCs w:val="24"/>
        </w:rPr>
      </w:pPr>
    </w:p>
    <w:p w14:paraId="693DF50B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D54A5B">
        <w:rPr>
          <w:sz w:val="24"/>
          <w:szCs w:val="24"/>
        </w:rPr>
        <w:t>project</w:t>
      </w:r>
      <w:r w:rsidRPr="002B357C">
        <w:rPr>
          <w:sz w:val="24"/>
          <w:szCs w:val="24"/>
        </w:rPr>
        <w:t xml:space="preserve"> is to:</w:t>
      </w:r>
    </w:p>
    <w:p w14:paraId="7E9983B3" w14:textId="0DEB9874" w:rsidR="00153614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ign an</w:t>
      </w:r>
      <w:r w:rsidR="00CA160C">
        <w:rPr>
          <w:sz w:val="24"/>
          <w:szCs w:val="24"/>
        </w:rPr>
        <w:t xml:space="preserve">d code </w:t>
      </w:r>
      <w:r w:rsidR="00882C57">
        <w:rPr>
          <w:sz w:val="24"/>
          <w:szCs w:val="24"/>
        </w:rPr>
        <w:t>full-stack</w:t>
      </w:r>
      <w:r w:rsidR="00CA160C">
        <w:rPr>
          <w:sz w:val="24"/>
          <w:szCs w:val="24"/>
        </w:rPr>
        <w:t xml:space="preserve"> </w:t>
      </w:r>
      <w:r w:rsidR="00882C57">
        <w:rPr>
          <w:sz w:val="24"/>
          <w:szCs w:val="24"/>
        </w:rPr>
        <w:t xml:space="preserve">intelligent </w:t>
      </w:r>
      <w:r w:rsidR="00CA160C">
        <w:rPr>
          <w:sz w:val="24"/>
          <w:szCs w:val="24"/>
        </w:rPr>
        <w:t xml:space="preserve">apps using emerging </w:t>
      </w:r>
      <w:r w:rsidR="008453F9">
        <w:rPr>
          <w:sz w:val="24"/>
          <w:szCs w:val="24"/>
        </w:rPr>
        <w:t>frameworks</w:t>
      </w:r>
    </w:p>
    <w:p w14:paraId="625E5387" w14:textId="7FCE6504" w:rsidR="00153614" w:rsidRPr="00D54A5B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 Rest </w:t>
      </w:r>
      <w:r w:rsidR="00677E25">
        <w:rPr>
          <w:sz w:val="24"/>
          <w:szCs w:val="24"/>
        </w:rPr>
        <w:t xml:space="preserve">or Graph QL </w:t>
      </w:r>
      <w:r>
        <w:rPr>
          <w:sz w:val="24"/>
          <w:szCs w:val="24"/>
        </w:rPr>
        <w:t xml:space="preserve">API </w:t>
      </w:r>
    </w:p>
    <w:p w14:paraId="57B73DD4" w14:textId="20E5ED4B" w:rsidR="00153614" w:rsidRPr="00C708C7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uild a Front-End </w:t>
      </w:r>
      <w:r w:rsidR="00882C57">
        <w:rPr>
          <w:bCs/>
          <w:sz w:val="24"/>
          <w:szCs w:val="24"/>
        </w:rPr>
        <w:t xml:space="preserve">for </w:t>
      </w:r>
      <w:r>
        <w:rPr>
          <w:bCs/>
          <w:sz w:val="24"/>
          <w:szCs w:val="24"/>
        </w:rPr>
        <w:t>the Rest</w:t>
      </w:r>
      <w:r w:rsidR="00677E25">
        <w:rPr>
          <w:bCs/>
          <w:sz w:val="24"/>
          <w:szCs w:val="24"/>
        </w:rPr>
        <w:t>/Graph QL</w:t>
      </w:r>
      <w:r>
        <w:rPr>
          <w:bCs/>
          <w:sz w:val="24"/>
          <w:szCs w:val="24"/>
        </w:rPr>
        <w:t xml:space="preserve"> API </w:t>
      </w:r>
    </w:p>
    <w:p w14:paraId="2BCBDB6A" w14:textId="77777777" w:rsidR="00153614" w:rsidRPr="0052686C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Apply appropriate design patterns and principles</w:t>
      </w:r>
    </w:p>
    <w:p w14:paraId="51E7E534" w14:textId="19E150C7" w:rsidR="00153614" w:rsidRPr="00186083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Use </w:t>
      </w:r>
      <w:r w:rsidR="008453F9">
        <w:rPr>
          <w:bCs/>
          <w:sz w:val="24"/>
          <w:szCs w:val="24"/>
        </w:rPr>
        <w:t>Neural Networks</w:t>
      </w:r>
      <w:r w:rsidR="00B43893">
        <w:rPr>
          <w:bCs/>
          <w:sz w:val="24"/>
          <w:szCs w:val="24"/>
        </w:rPr>
        <w:t xml:space="preserve"> to make intelligent use of data</w:t>
      </w:r>
    </w:p>
    <w:p w14:paraId="0F38E5EB" w14:textId="77777777" w:rsidR="005E15A8" w:rsidRPr="002B357C" w:rsidRDefault="005E15A8" w:rsidP="00BE696D">
      <w:pPr>
        <w:rPr>
          <w:sz w:val="24"/>
          <w:szCs w:val="24"/>
        </w:rPr>
      </w:pPr>
    </w:p>
    <w:p w14:paraId="14D92810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class examples</w:t>
      </w:r>
      <w:r w:rsidR="0073715E">
        <w:rPr>
          <w:sz w:val="24"/>
          <w:szCs w:val="24"/>
        </w:rPr>
        <w:t>, and additional references provided here</w:t>
      </w:r>
      <w:r w:rsidRPr="002B357C">
        <w:rPr>
          <w:sz w:val="24"/>
          <w:szCs w:val="24"/>
        </w:rPr>
        <w:t xml:space="preserve">. This material provides the necessary information that you need to complete the </w:t>
      </w:r>
      <w:r w:rsidR="0073715E">
        <w:rPr>
          <w:sz w:val="24"/>
          <w:szCs w:val="24"/>
        </w:rPr>
        <w:t>project</w:t>
      </w:r>
      <w:r w:rsidRPr="002B357C">
        <w:rPr>
          <w:sz w:val="24"/>
          <w:szCs w:val="24"/>
        </w:rPr>
        <w:t>.</w:t>
      </w:r>
      <w:r w:rsidR="0073715E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2B357C" w:rsidRDefault="005E15A8" w:rsidP="00BE696D">
      <w:pPr>
        <w:rPr>
          <w:sz w:val="24"/>
          <w:szCs w:val="24"/>
        </w:rPr>
      </w:pPr>
    </w:p>
    <w:p w14:paraId="38970B6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59E5FE4" w14:textId="7326DC74" w:rsidR="00D54A5B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sz w:val="24"/>
          <w:szCs w:val="24"/>
        </w:rPr>
        <w:t xml:space="preserve">This Project </w:t>
      </w:r>
      <w:r w:rsidRPr="006254AE">
        <w:rPr>
          <w:b/>
          <w:sz w:val="24"/>
          <w:szCs w:val="24"/>
        </w:rPr>
        <w:t>may b</w:t>
      </w:r>
      <w:r w:rsidR="00DE0603">
        <w:rPr>
          <w:b/>
          <w:sz w:val="24"/>
          <w:szCs w:val="24"/>
        </w:rPr>
        <w:t>e completed in groups of 5-6</w:t>
      </w:r>
      <w:r w:rsidRPr="006254AE">
        <w:rPr>
          <w:b/>
          <w:sz w:val="24"/>
          <w:szCs w:val="24"/>
        </w:rPr>
        <w:t xml:space="preserve"> students</w:t>
      </w:r>
      <w:r w:rsidRPr="006C7FC6">
        <w:rPr>
          <w:sz w:val="24"/>
          <w:szCs w:val="24"/>
        </w:rPr>
        <w:t>.</w:t>
      </w:r>
    </w:p>
    <w:p w14:paraId="77D17B00" w14:textId="6590599A" w:rsidR="00D54A5B" w:rsidRPr="006C0D18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0D18">
        <w:rPr>
          <w:sz w:val="24"/>
          <w:szCs w:val="24"/>
        </w:rPr>
        <w:t xml:space="preserve">You will have to </w:t>
      </w:r>
      <w:r w:rsidR="003412D1" w:rsidRPr="003412D1">
        <w:rPr>
          <w:b/>
          <w:sz w:val="24"/>
          <w:szCs w:val="24"/>
          <w:u w:val="single"/>
        </w:rPr>
        <w:t>present and demonstrate</w:t>
      </w:r>
      <w:r w:rsidR="00CB1135" w:rsidRPr="003412D1">
        <w:rPr>
          <w:b/>
          <w:sz w:val="24"/>
          <w:szCs w:val="24"/>
          <w:u w:val="single"/>
        </w:rPr>
        <w:t xml:space="preserve"> your solution in Week 1</w:t>
      </w:r>
      <w:r w:rsidR="008453F9">
        <w:rPr>
          <w:b/>
          <w:sz w:val="24"/>
          <w:szCs w:val="24"/>
          <w:u w:val="single"/>
        </w:rPr>
        <w:t>4</w:t>
      </w:r>
      <w:r w:rsidR="006254AE">
        <w:rPr>
          <w:b/>
          <w:sz w:val="24"/>
          <w:szCs w:val="24"/>
        </w:rPr>
        <w:t xml:space="preserve"> </w:t>
      </w:r>
      <w:r w:rsidRPr="006C0D18">
        <w:rPr>
          <w:sz w:val="24"/>
          <w:szCs w:val="24"/>
        </w:rPr>
        <w:t xml:space="preserve">and upload the solution on </w:t>
      </w:r>
      <w:r w:rsidRPr="00660303">
        <w:rPr>
          <w:noProof/>
          <w:sz w:val="24"/>
          <w:szCs w:val="24"/>
        </w:rPr>
        <w:t>eCentennial</w:t>
      </w:r>
      <w:r w:rsidRPr="006C0D18">
        <w:rPr>
          <w:sz w:val="24"/>
          <w:szCs w:val="24"/>
        </w:rPr>
        <w:t xml:space="preserve"> through the </w:t>
      </w:r>
      <w:r w:rsidR="00074D7D">
        <w:rPr>
          <w:sz w:val="24"/>
          <w:szCs w:val="24"/>
        </w:rPr>
        <w:t>assignment</w:t>
      </w:r>
      <w:r w:rsidRPr="006C0D18">
        <w:rPr>
          <w:sz w:val="24"/>
          <w:szCs w:val="24"/>
        </w:rPr>
        <w:t xml:space="preserve"> link</w:t>
      </w:r>
      <w:r w:rsidR="00C21800" w:rsidRPr="006C0D18">
        <w:rPr>
          <w:b/>
          <w:sz w:val="24"/>
          <w:szCs w:val="24"/>
        </w:rPr>
        <w:t>.</w:t>
      </w:r>
    </w:p>
    <w:p w14:paraId="3A68B2A6" w14:textId="3898787D" w:rsidR="005E15A8" w:rsidRPr="006C7FC6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b/>
          <w:sz w:val="24"/>
          <w:szCs w:val="24"/>
        </w:rPr>
        <w:t>You</w:t>
      </w:r>
      <w:r w:rsidR="00CA160C">
        <w:rPr>
          <w:b/>
          <w:sz w:val="24"/>
          <w:szCs w:val="24"/>
        </w:rPr>
        <w:t>r</w:t>
      </w:r>
      <w:r w:rsidR="008453F9">
        <w:rPr>
          <w:b/>
          <w:sz w:val="24"/>
          <w:szCs w:val="24"/>
        </w:rPr>
        <w:t xml:space="preserve"> </w:t>
      </w:r>
      <w:r w:rsidRPr="006C7FC6">
        <w:rPr>
          <w:b/>
          <w:sz w:val="24"/>
          <w:szCs w:val="24"/>
        </w:rPr>
        <w:t xml:space="preserve">project </w:t>
      </w:r>
      <w:r w:rsidR="00D54A5B" w:rsidRPr="006C7FC6">
        <w:rPr>
          <w:b/>
          <w:sz w:val="24"/>
          <w:szCs w:val="24"/>
        </w:rPr>
        <w:t>should be named “YourGroup</w:t>
      </w:r>
      <w:r w:rsidR="00CD4A07" w:rsidRPr="006C7FC6">
        <w:rPr>
          <w:b/>
          <w:sz w:val="24"/>
          <w:szCs w:val="24"/>
        </w:rPr>
        <w:t>Name</w:t>
      </w:r>
      <w:r w:rsidR="008453F9">
        <w:rPr>
          <w:b/>
          <w:sz w:val="24"/>
          <w:szCs w:val="24"/>
        </w:rPr>
        <w:t>COMP25</w:t>
      </w:r>
      <w:r w:rsidR="00D54A5B" w:rsidRPr="006C7FC6">
        <w:rPr>
          <w:b/>
          <w:sz w:val="24"/>
          <w:szCs w:val="24"/>
        </w:rPr>
        <w:t>8Project</w:t>
      </w:r>
      <w:r w:rsidRPr="006C7FC6">
        <w:rPr>
          <w:b/>
          <w:sz w:val="24"/>
          <w:szCs w:val="24"/>
        </w:rPr>
        <w:t>” and should be zipped in a file Your</w:t>
      </w:r>
      <w:r w:rsidR="00CB1135">
        <w:rPr>
          <w:b/>
          <w:sz w:val="24"/>
          <w:szCs w:val="24"/>
        </w:rPr>
        <w:t>GroupName</w:t>
      </w:r>
      <w:r w:rsidR="008453F9">
        <w:rPr>
          <w:b/>
          <w:sz w:val="24"/>
          <w:szCs w:val="24"/>
        </w:rPr>
        <w:t>COMP25</w:t>
      </w:r>
      <w:r w:rsidR="00D54A5B" w:rsidRPr="006C7FC6">
        <w:rPr>
          <w:b/>
          <w:sz w:val="24"/>
          <w:szCs w:val="24"/>
        </w:rPr>
        <w:t>8Project</w:t>
      </w:r>
      <w:r w:rsidRPr="006C7FC6">
        <w:rPr>
          <w:b/>
          <w:sz w:val="24"/>
          <w:szCs w:val="24"/>
        </w:rPr>
        <w:t>.zip</w:t>
      </w:r>
      <w:r w:rsidRPr="006C7FC6">
        <w:rPr>
          <w:sz w:val="24"/>
          <w:szCs w:val="24"/>
        </w:rPr>
        <w:t>.</w:t>
      </w:r>
    </w:p>
    <w:p w14:paraId="5D9A69B0" w14:textId="77777777" w:rsidR="00F5459E" w:rsidRDefault="00F5459E" w:rsidP="008F4FD5">
      <w:pPr>
        <w:rPr>
          <w:b/>
          <w:sz w:val="24"/>
          <w:szCs w:val="24"/>
          <w:u w:val="single"/>
        </w:rPr>
      </w:pPr>
    </w:p>
    <w:p w14:paraId="07D5678C" w14:textId="2BA129C8" w:rsidR="008F4FD5" w:rsidRDefault="008F4FD5" w:rsidP="008F4FD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Project </w:t>
      </w:r>
      <w:r w:rsidR="000A58F6">
        <w:rPr>
          <w:b/>
          <w:sz w:val="24"/>
          <w:szCs w:val="24"/>
          <w:u w:val="single"/>
        </w:rPr>
        <w:t>Requirements</w:t>
      </w:r>
    </w:p>
    <w:p w14:paraId="20F21AD6" w14:textId="77777777" w:rsidR="008F4FD5" w:rsidRDefault="008F4FD5" w:rsidP="008F4FD5">
      <w:pPr>
        <w:rPr>
          <w:b/>
          <w:sz w:val="24"/>
          <w:szCs w:val="24"/>
          <w:u w:val="single"/>
        </w:rPr>
      </w:pPr>
    </w:p>
    <w:p w14:paraId="02FC4755" w14:textId="3A299EBA" w:rsidR="008F4FD5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client needs an</w:t>
      </w:r>
      <w:r w:rsidR="008F4FD5">
        <w:rPr>
          <w:color w:val="000000"/>
          <w:sz w:val="24"/>
          <w:szCs w:val="24"/>
        </w:rPr>
        <w:t xml:space="preserve"> </w:t>
      </w:r>
      <w:r w:rsidR="008F4FD5" w:rsidRPr="00480627">
        <w:rPr>
          <w:b/>
          <w:color w:val="000000"/>
          <w:sz w:val="24"/>
          <w:szCs w:val="24"/>
        </w:rPr>
        <w:t xml:space="preserve">application to </w:t>
      </w:r>
      <w:r w:rsidR="00D15C70" w:rsidRPr="00480627">
        <w:rPr>
          <w:b/>
          <w:color w:val="000000"/>
          <w:sz w:val="24"/>
          <w:szCs w:val="24"/>
        </w:rPr>
        <w:t>a</w:t>
      </w:r>
      <w:r w:rsidR="00C14E3E" w:rsidRPr="00480627">
        <w:rPr>
          <w:b/>
          <w:color w:val="000000"/>
          <w:sz w:val="24"/>
          <w:szCs w:val="24"/>
        </w:rPr>
        <w:t xml:space="preserve">utomate </w:t>
      </w:r>
      <w:r w:rsidR="00882C57" w:rsidRPr="00480627">
        <w:rPr>
          <w:b/>
          <w:color w:val="000000"/>
          <w:sz w:val="24"/>
          <w:szCs w:val="24"/>
        </w:rPr>
        <w:t>classification/prediction</w:t>
      </w:r>
      <w:r w:rsidR="00C14E3E" w:rsidRPr="00480627">
        <w:rPr>
          <w:b/>
          <w:color w:val="000000"/>
          <w:sz w:val="24"/>
          <w:szCs w:val="24"/>
        </w:rPr>
        <w:t xml:space="preserve"> tasks</w:t>
      </w:r>
      <w:r w:rsidR="00C708C7">
        <w:rPr>
          <w:color w:val="000000"/>
          <w:sz w:val="24"/>
          <w:szCs w:val="24"/>
        </w:rPr>
        <w:t xml:space="preserve">. Develop a </w:t>
      </w:r>
      <w:r w:rsidR="00CF0E22">
        <w:rPr>
          <w:color w:val="000000"/>
          <w:sz w:val="24"/>
          <w:szCs w:val="24"/>
        </w:rPr>
        <w:t>full-stack</w:t>
      </w:r>
      <w:r w:rsidR="00C708C7">
        <w:rPr>
          <w:color w:val="000000"/>
          <w:sz w:val="24"/>
          <w:szCs w:val="24"/>
        </w:rPr>
        <w:t xml:space="preserve"> </w:t>
      </w:r>
      <w:r w:rsidR="009B65D8">
        <w:rPr>
          <w:color w:val="000000"/>
          <w:sz w:val="24"/>
          <w:szCs w:val="24"/>
        </w:rPr>
        <w:t>app composed of</w:t>
      </w:r>
      <w:r w:rsidR="008F4FD5">
        <w:rPr>
          <w:color w:val="000000"/>
          <w:sz w:val="24"/>
          <w:szCs w:val="24"/>
        </w:rPr>
        <w:t>:</w:t>
      </w:r>
    </w:p>
    <w:p w14:paraId="23493536" w14:textId="77777777"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04297B18" w:rsidR="00A608F8" w:rsidRDefault="009B65D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friendly UI that allows users and administrators to use/administer the system</w:t>
      </w:r>
    </w:p>
    <w:p w14:paraId="79996879" w14:textId="612343E9" w:rsidR="009B65D8" w:rsidRDefault="009B65D8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>
        <w:rPr>
          <w:b/>
          <w:sz w:val="24"/>
          <w:szCs w:val="24"/>
        </w:rPr>
        <w:t>Structured and/or unstructured data</w:t>
      </w:r>
      <w:r>
        <w:rPr>
          <w:sz w:val="24"/>
          <w:szCs w:val="24"/>
        </w:rPr>
        <w:t xml:space="preserve"> </w:t>
      </w:r>
      <w:r w:rsidR="00C801B5">
        <w:rPr>
          <w:sz w:val="24"/>
          <w:szCs w:val="24"/>
        </w:rPr>
        <w:t>access API</w:t>
      </w:r>
    </w:p>
    <w:p w14:paraId="200D8451" w14:textId="75991254" w:rsidR="00A608F8" w:rsidRDefault="00C801B5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modern backend API to</w:t>
      </w:r>
      <w:r w:rsidR="009B65D8">
        <w:rPr>
          <w:color w:val="000000"/>
          <w:sz w:val="24"/>
          <w:szCs w:val="24"/>
        </w:rPr>
        <w:t xml:space="preserve"> perform classification</w:t>
      </w:r>
      <w:r w:rsidR="00882C57">
        <w:rPr>
          <w:color w:val="000000"/>
          <w:sz w:val="24"/>
          <w:szCs w:val="24"/>
        </w:rPr>
        <w:t>/prediction</w:t>
      </w:r>
      <w:r w:rsidR="009B65D8">
        <w:rPr>
          <w:color w:val="000000"/>
          <w:sz w:val="24"/>
          <w:szCs w:val="24"/>
        </w:rPr>
        <w:t xml:space="preserve"> tasks</w:t>
      </w:r>
    </w:p>
    <w:p w14:paraId="61F07C72" w14:textId="4F47992A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08CBC929" w14:textId="4E4C1AFF" w:rsidR="00480627" w:rsidRDefault="00480627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You will have to </w:t>
      </w:r>
      <w:r w:rsidRPr="00480627">
        <w:rPr>
          <w:b/>
          <w:color w:val="000000"/>
          <w:sz w:val="24"/>
          <w:szCs w:val="24"/>
        </w:rPr>
        <w:t>sign the non-disclosure agreement for using the dataset</w:t>
      </w:r>
      <w:r>
        <w:rPr>
          <w:color w:val="000000"/>
          <w:sz w:val="24"/>
          <w:szCs w:val="24"/>
        </w:rPr>
        <w:t>.</w:t>
      </w:r>
    </w:p>
    <w:p w14:paraId="58B499C7" w14:textId="77777777" w:rsidR="00480627" w:rsidRDefault="00480627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61E309DD" w14:textId="503EE2B1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FC0252">
        <w:rPr>
          <w:b/>
          <w:color w:val="000000"/>
          <w:sz w:val="24"/>
          <w:szCs w:val="24"/>
        </w:rPr>
        <w:t xml:space="preserve">You are supposed to use Neural Networks and build a full-stack </w:t>
      </w:r>
      <w:r w:rsidR="005843F0" w:rsidRPr="00FC0252">
        <w:rPr>
          <w:b/>
          <w:color w:val="000000"/>
          <w:sz w:val="24"/>
          <w:szCs w:val="24"/>
        </w:rPr>
        <w:t xml:space="preserve">intelligent </w:t>
      </w:r>
      <w:r w:rsidRPr="00FC0252">
        <w:rPr>
          <w:b/>
          <w:color w:val="000000"/>
          <w:sz w:val="24"/>
          <w:szCs w:val="24"/>
        </w:rPr>
        <w:t>solution</w:t>
      </w:r>
      <w:r>
        <w:rPr>
          <w:color w:val="000000"/>
          <w:sz w:val="24"/>
          <w:szCs w:val="24"/>
        </w:rPr>
        <w:t xml:space="preserve"> for any of the following problems:</w:t>
      </w:r>
    </w:p>
    <w:p w14:paraId="399B0369" w14:textId="3FF71E15" w:rsidR="00C14E3E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tudent success in the program (program completion)</w:t>
      </w:r>
      <w:bookmarkStart w:id="0" w:name="_GoBack"/>
      <w:bookmarkEnd w:id="0"/>
    </w:p>
    <w:p w14:paraId="4A1C62EB" w14:textId="193F3892" w:rsidR="00DE0603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ersistence</w:t>
      </w:r>
      <w:r w:rsidR="005843F0">
        <w:rPr>
          <w:color w:val="000000"/>
          <w:sz w:val="24"/>
          <w:szCs w:val="24"/>
        </w:rPr>
        <w:t xml:space="preserve"> (1</w:t>
      </w:r>
      <w:r w:rsidR="005843F0" w:rsidRPr="005843F0">
        <w:rPr>
          <w:color w:val="000000"/>
          <w:sz w:val="24"/>
          <w:szCs w:val="24"/>
          <w:vertAlign w:val="superscript"/>
        </w:rPr>
        <w:t>st</w:t>
      </w:r>
      <w:r w:rsidR="005843F0">
        <w:rPr>
          <w:color w:val="000000"/>
          <w:sz w:val="24"/>
          <w:szCs w:val="24"/>
        </w:rPr>
        <w:t xml:space="preserve"> year persistence)</w:t>
      </w:r>
    </w:p>
    <w:p w14:paraId="651D7D43" w14:textId="4C253BB4" w:rsidR="00DB5019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cademic performance</w:t>
      </w:r>
      <w:r w:rsidR="005843F0">
        <w:rPr>
          <w:color w:val="000000"/>
          <w:sz w:val="24"/>
          <w:szCs w:val="24"/>
        </w:rPr>
        <w:t xml:space="preserve"> (intake GPA)</w:t>
      </w:r>
    </w:p>
    <w:p w14:paraId="528FDD1F" w14:textId="798EA101" w:rsidR="00326DAC" w:rsidRPr="00C14E3E" w:rsidRDefault="00326DAC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ther outcomes that you may discover in the dataset</w:t>
      </w:r>
    </w:p>
    <w:p w14:paraId="1D04E691" w14:textId="178B8BAD" w:rsidR="00AD6F25" w:rsidRDefault="00AD6F25" w:rsidP="004335BC">
      <w:pPr>
        <w:pStyle w:val="Default"/>
      </w:pPr>
    </w:p>
    <w:p w14:paraId="5F7A2A7C" w14:textId="77777777" w:rsidR="005843F0" w:rsidRDefault="005843F0" w:rsidP="004335BC">
      <w:pPr>
        <w:pStyle w:val="Default"/>
      </w:pPr>
    </w:p>
    <w:p w14:paraId="7DC6BC2B" w14:textId="194B116B" w:rsidR="005E2838" w:rsidRPr="00CD68E8" w:rsidRDefault="004335BC" w:rsidP="004335BC">
      <w:pPr>
        <w:pStyle w:val="Default"/>
        <w:rPr>
          <w:b/>
        </w:rPr>
      </w:pPr>
      <w:r w:rsidRPr="00024B4E">
        <w:t xml:space="preserve">Apply </w:t>
      </w:r>
      <w:r w:rsidR="009B65D8">
        <w:rPr>
          <w:b/>
        </w:rPr>
        <w:t>the correct architectural patterns for the both front-end backend</w:t>
      </w:r>
      <w:r w:rsidRPr="00024B4E">
        <w:t xml:space="preserve"> </w:t>
      </w:r>
      <w:r w:rsidR="009B65D8">
        <w:t>parts</w:t>
      </w:r>
      <w:r w:rsidRPr="00024B4E">
        <w:t>.</w:t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  <w:t xml:space="preserve">        </w:t>
      </w:r>
      <w:r w:rsidR="00CD68E8">
        <w:rPr>
          <w:b/>
        </w:rPr>
        <w:t xml:space="preserve">           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D68E8">
        <w:rPr>
          <w:b/>
        </w:rPr>
        <w:t xml:space="preserve"> </w:t>
      </w:r>
      <w:r w:rsidR="005E2838" w:rsidRPr="00CD68E8">
        <w:rPr>
          <w:b/>
        </w:rPr>
        <w:t>(100 marks)</w:t>
      </w:r>
    </w:p>
    <w:p w14:paraId="4C2DB701" w14:textId="77777777"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14:paraId="421C118B" w14:textId="77777777"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14:paraId="7554C015" w14:textId="77777777" w:rsidR="00480627" w:rsidRDefault="000C5EF0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     </w:t>
      </w:r>
    </w:p>
    <w:p w14:paraId="49D9E11B" w14:textId="29747FBA" w:rsidR="001F4EA8" w:rsidRDefault="001F4EA8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>Evaluation</w:t>
      </w:r>
      <w:r w:rsidR="005C69FC">
        <w:rPr>
          <w:b/>
          <w:bCs/>
          <w:sz w:val="23"/>
          <w:szCs w:val="23"/>
        </w:rPr>
        <w:t xml:space="preserve"> of software solution</w:t>
      </w:r>
      <w:r w:rsidR="00F3694B">
        <w:rPr>
          <w:b/>
          <w:bCs/>
          <w:sz w:val="23"/>
          <w:szCs w:val="23"/>
        </w:rPr>
        <w:t xml:space="preserve"> (all items need to be shown during the group presentation)</w:t>
      </w:r>
      <w:r>
        <w:rPr>
          <w:b/>
          <w:bCs/>
          <w:sz w:val="23"/>
          <w:szCs w:val="23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0C5EF0" w14:paraId="489FD3E5" w14:textId="77777777" w:rsidTr="000C5EF0">
        <w:trPr>
          <w:jc w:val="center"/>
        </w:trPr>
        <w:tc>
          <w:tcPr>
            <w:tcW w:w="3596" w:type="dxa"/>
          </w:tcPr>
          <w:p w14:paraId="469D99F5" w14:textId="77777777" w:rsidR="00566C61" w:rsidRPr="000C5EF0" w:rsidRDefault="000C5EF0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Evaluation Component</w:t>
            </w:r>
          </w:p>
        </w:tc>
        <w:tc>
          <w:tcPr>
            <w:tcW w:w="3597" w:type="dxa"/>
          </w:tcPr>
          <w:p w14:paraId="27281AFB" w14:textId="77777777" w:rsidR="00566C61" w:rsidRPr="000C5EF0" w:rsidRDefault="00566C61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Percent</w:t>
            </w:r>
            <w:r w:rsidR="000C5EF0" w:rsidRPr="000C5EF0">
              <w:rPr>
                <w:b/>
                <w:sz w:val="23"/>
                <w:szCs w:val="23"/>
              </w:rPr>
              <w:t>age</w:t>
            </w:r>
          </w:p>
        </w:tc>
      </w:tr>
      <w:tr w:rsidR="000C5EF0" w14:paraId="653B1F89" w14:textId="77777777" w:rsidTr="000C5EF0">
        <w:trPr>
          <w:jc w:val="center"/>
        </w:trPr>
        <w:tc>
          <w:tcPr>
            <w:tcW w:w="3596" w:type="dxa"/>
          </w:tcPr>
          <w:p w14:paraId="3690C153" w14:textId="77777777" w:rsidR="000C5EF0" w:rsidRPr="000C5EF0" w:rsidRDefault="000C5EF0" w:rsidP="00566C61">
            <w:pPr>
              <w:pStyle w:val="Default"/>
              <w:rPr>
                <w:sz w:val="23"/>
                <w:szCs w:val="23"/>
              </w:rPr>
            </w:pPr>
            <w:r w:rsidRPr="00AC4473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597" w:type="dxa"/>
          </w:tcPr>
          <w:p w14:paraId="6A554B6A" w14:textId="77777777" w:rsidR="000C5EF0" w:rsidRDefault="000C5EF0" w:rsidP="001F4EA8">
            <w:pPr>
              <w:pStyle w:val="Default"/>
              <w:rPr>
                <w:sz w:val="23"/>
                <w:szCs w:val="23"/>
              </w:rPr>
            </w:pPr>
          </w:p>
        </w:tc>
      </w:tr>
      <w:tr w:rsidR="00566C61" w:rsidRPr="00566C61" w14:paraId="7407FE46" w14:textId="77777777" w:rsidTr="000C5EF0">
        <w:trPr>
          <w:jc w:val="center"/>
        </w:trPr>
        <w:tc>
          <w:tcPr>
            <w:tcW w:w="3596" w:type="dxa"/>
          </w:tcPr>
          <w:p w14:paraId="2835B88B" w14:textId="0B34FD69" w:rsidR="00566C61" w:rsidRPr="00566C61" w:rsidRDefault="00D11617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8453F9">
              <w:rPr>
                <w:sz w:val="23"/>
                <w:szCs w:val="23"/>
              </w:rPr>
              <w:t>data storage option</w:t>
            </w:r>
          </w:p>
        </w:tc>
        <w:tc>
          <w:tcPr>
            <w:tcW w:w="3597" w:type="dxa"/>
          </w:tcPr>
          <w:p w14:paraId="2FF563F2" w14:textId="22E8C776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34372E5B" w14:textId="77777777" w:rsidTr="000C5EF0">
        <w:trPr>
          <w:jc w:val="center"/>
        </w:trPr>
        <w:tc>
          <w:tcPr>
            <w:tcW w:w="3596" w:type="dxa"/>
          </w:tcPr>
          <w:p w14:paraId="16BB48FF" w14:textId="77777777" w:rsidR="00566C61" w:rsidRDefault="00D11617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566C61" w:rsidRPr="00566C61">
              <w:rPr>
                <w:sz w:val="23"/>
                <w:szCs w:val="23"/>
              </w:rPr>
              <w:t>Rest API MVC</w:t>
            </w:r>
            <w:r w:rsidR="00056A14">
              <w:rPr>
                <w:sz w:val="23"/>
                <w:szCs w:val="23"/>
              </w:rPr>
              <w:t xml:space="preserve"> or Graph QL</w:t>
            </w:r>
            <w:r w:rsidR="00D750C6">
              <w:rPr>
                <w:sz w:val="23"/>
                <w:szCs w:val="23"/>
              </w:rPr>
              <w:t xml:space="preserve"> (proper use of design patterns)</w:t>
            </w:r>
          </w:p>
          <w:p w14:paraId="71B2A895" w14:textId="4A6975A0" w:rsidR="00FA35E6" w:rsidRPr="00566C61" w:rsidRDefault="00783C8F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run</w:t>
            </w:r>
            <w:r w:rsidR="00FA35E6">
              <w:rPr>
                <w:sz w:val="23"/>
                <w:szCs w:val="23"/>
              </w:rPr>
              <w:t xml:space="preserve"> AI tasks </w:t>
            </w:r>
          </w:p>
        </w:tc>
        <w:tc>
          <w:tcPr>
            <w:tcW w:w="3597" w:type="dxa"/>
          </w:tcPr>
          <w:p w14:paraId="6DFA3E5C" w14:textId="265D4BAF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68421996" w14:textId="77777777" w:rsidTr="000C5EF0">
        <w:trPr>
          <w:jc w:val="center"/>
        </w:trPr>
        <w:tc>
          <w:tcPr>
            <w:tcW w:w="3596" w:type="dxa"/>
          </w:tcPr>
          <w:p w14:paraId="164AF68D" w14:textId="77777777" w:rsidR="00566C61" w:rsidRDefault="00CB2413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</w:t>
            </w:r>
            <w:r w:rsidR="00EA6172">
              <w:rPr>
                <w:sz w:val="23"/>
                <w:szCs w:val="23"/>
              </w:rPr>
              <w:t xml:space="preserve"> </w:t>
            </w:r>
            <w:r w:rsidR="00566C61" w:rsidRPr="00566C61">
              <w:rPr>
                <w:sz w:val="23"/>
                <w:szCs w:val="23"/>
              </w:rPr>
              <w:t>Front End</w:t>
            </w:r>
            <w:r w:rsidR="00D750C6">
              <w:rPr>
                <w:sz w:val="23"/>
                <w:szCs w:val="23"/>
              </w:rPr>
              <w:t xml:space="preserve"> </w:t>
            </w:r>
            <w:r w:rsidR="00B23E62">
              <w:rPr>
                <w:sz w:val="23"/>
                <w:szCs w:val="23"/>
              </w:rPr>
              <w:t>(proper use of architecture</w:t>
            </w:r>
            <w:r w:rsidR="00D7285E">
              <w:rPr>
                <w:sz w:val="23"/>
                <w:szCs w:val="23"/>
              </w:rPr>
              <w:t>/libraries/frameworks</w:t>
            </w:r>
            <w:r w:rsidR="00B23E62">
              <w:rPr>
                <w:sz w:val="23"/>
                <w:szCs w:val="23"/>
              </w:rPr>
              <w:t>)</w:t>
            </w:r>
          </w:p>
          <w:p w14:paraId="43FA384B" w14:textId="2B05077A" w:rsidR="00FA35E6" w:rsidRPr="00566C61" w:rsidRDefault="00FA35E6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o enter the new input and display the prediction/classification results</w:t>
            </w:r>
          </w:p>
        </w:tc>
        <w:tc>
          <w:tcPr>
            <w:tcW w:w="3597" w:type="dxa"/>
          </w:tcPr>
          <w:p w14:paraId="714E69EA" w14:textId="188BB38B" w:rsidR="00566C61" w:rsidRPr="00566C61" w:rsidRDefault="008D170B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8453F9" w:rsidRPr="00566C61" w14:paraId="4C262FA3" w14:textId="77777777" w:rsidTr="000C5EF0">
        <w:trPr>
          <w:jc w:val="center"/>
        </w:trPr>
        <w:tc>
          <w:tcPr>
            <w:tcW w:w="3596" w:type="dxa"/>
          </w:tcPr>
          <w:p w14:paraId="07869C1E" w14:textId="5410746A" w:rsidR="008453F9" w:rsidRDefault="008453F9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telligent use of data using neural networks</w:t>
            </w:r>
            <w:r w:rsidR="00C91D71">
              <w:rPr>
                <w:sz w:val="23"/>
                <w:szCs w:val="23"/>
              </w:rPr>
              <w:t xml:space="preserve"> including:</w:t>
            </w:r>
          </w:p>
          <w:p w14:paraId="01B62FFC" w14:textId="0FE8D72B" w:rsidR="00CF0E22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 </w:t>
            </w:r>
            <w:r w:rsidR="00FA35E6">
              <w:rPr>
                <w:sz w:val="23"/>
                <w:szCs w:val="23"/>
              </w:rPr>
              <w:t xml:space="preserve">Analyses and </w:t>
            </w:r>
            <w:r>
              <w:rPr>
                <w:sz w:val="23"/>
                <w:szCs w:val="23"/>
              </w:rPr>
              <w:t>Preparation</w:t>
            </w:r>
          </w:p>
          <w:p w14:paraId="6FB2A516" w14:textId="575F004C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uilding the model</w:t>
            </w:r>
          </w:p>
          <w:p w14:paraId="729B4CA8" w14:textId="5AB3ABC6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raining, Evaluation, Parameter tuning</w:t>
            </w:r>
          </w:p>
          <w:p w14:paraId="067BF063" w14:textId="39D1AF56" w:rsidR="00897714" w:rsidRDefault="00897714" w:rsidP="00FA35E6">
            <w:pPr>
              <w:pStyle w:val="Default"/>
              <w:numPr>
                <w:ilvl w:val="0"/>
                <w:numId w:val="20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ification/Prediction</w:t>
            </w:r>
          </w:p>
          <w:p w14:paraId="208C393D" w14:textId="6777883E" w:rsidR="00897714" w:rsidRDefault="00897714" w:rsidP="00897714">
            <w:pPr>
              <w:pStyle w:val="Default"/>
              <w:ind w:left="1080"/>
              <w:rPr>
                <w:sz w:val="23"/>
                <w:szCs w:val="23"/>
              </w:rPr>
            </w:pPr>
          </w:p>
        </w:tc>
        <w:tc>
          <w:tcPr>
            <w:tcW w:w="3597" w:type="dxa"/>
          </w:tcPr>
          <w:p w14:paraId="3E7C9328" w14:textId="597F9A05" w:rsidR="008453F9" w:rsidRDefault="000A58F6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</w:t>
            </w:r>
            <w:r w:rsidR="00840B21">
              <w:rPr>
                <w:sz w:val="23"/>
                <w:szCs w:val="23"/>
              </w:rPr>
              <w:t>%</w:t>
            </w:r>
          </w:p>
        </w:tc>
      </w:tr>
      <w:tr w:rsidR="008453F9" w:rsidRPr="00566C61" w14:paraId="77D3BB7F" w14:textId="77777777" w:rsidTr="000C5EF0">
        <w:trPr>
          <w:jc w:val="center"/>
        </w:trPr>
        <w:tc>
          <w:tcPr>
            <w:tcW w:w="3596" w:type="dxa"/>
          </w:tcPr>
          <w:p w14:paraId="733D3C07" w14:textId="2FE4CB6C" w:rsidR="008453F9" w:rsidRPr="00566C61" w:rsidRDefault="008453F9" w:rsidP="008453F9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Friendliness</w:t>
            </w:r>
            <w:r w:rsidR="008D170B">
              <w:rPr>
                <w:b/>
                <w:sz w:val="23"/>
                <w:szCs w:val="23"/>
              </w:rPr>
              <w:t xml:space="preserve"> &amp; Project Presentation</w:t>
            </w:r>
          </w:p>
        </w:tc>
        <w:tc>
          <w:tcPr>
            <w:tcW w:w="3597" w:type="dxa"/>
          </w:tcPr>
          <w:p w14:paraId="0F34CE1C" w14:textId="38BFA9B1" w:rsidR="008453F9" w:rsidRPr="00566C61" w:rsidRDefault="008D170B" w:rsidP="008453F9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8453F9">
              <w:rPr>
                <w:sz w:val="23"/>
                <w:szCs w:val="23"/>
              </w:rPr>
              <w:t>0</w:t>
            </w:r>
            <w:r w:rsidR="008453F9" w:rsidRPr="00566C61">
              <w:rPr>
                <w:sz w:val="23"/>
                <w:szCs w:val="23"/>
              </w:rPr>
              <w:t>%</w:t>
            </w:r>
          </w:p>
        </w:tc>
      </w:tr>
      <w:tr w:rsidR="008453F9" w:rsidRPr="00A36827" w14:paraId="0322F571" w14:textId="77777777" w:rsidTr="000C5EF0">
        <w:trPr>
          <w:jc w:val="center"/>
        </w:trPr>
        <w:tc>
          <w:tcPr>
            <w:tcW w:w="3596" w:type="dxa"/>
          </w:tcPr>
          <w:p w14:paraId="10CCE13D" w14:textId="77777777" w:rsidR="008453F9" w:rsidRPr="00A36827" w:rsidRDefault="008453F9" w:rsidP="008453F9">
            <w:pPr>
              <w:pStyle w:val="Defaul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597" w:type="dxa"/>
          </w:tcPr>
          <w:p w14:paraId="1EE99C6E" w14:textId="77777777" w:rsidR="008453F9" w:rsidRPr="00A36827" w:rsidRDefault="008453F9" w:rsidP="008453F9">
            <w:pPr>
              <w:pStyle w:val="Default"/>
              <w:jc w:val="righ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100%</w:t>
            </w:r>
          </w:p>
        </w:tc>
      </w:tr>
    </w:tbl>
    <w:p w14:paraId="6F2E9C7B" w14:textId="77777777" w:rsidR="00566C61" w:rsidRDefault="00566C61" w:rsidP="001F4EA8">
      <w:pPr>
        <w:pStyle w:val="Default"/>
        <w:rPr>
          <w:sz w:val="23"/>
          <w:szCs w:val="23"/>
        </w:rPr>
      </w:pPr>
    </w:p>
    <w:p w14:paraId="6A360FDF" w14:textId="77777777"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14:paraId="3813B10A" w14:textId="77777777" w:rsidR="00A6147C" w:rsidRDefault="00A6147C" w:rsidP="00C801B5">
      <w:pPr>
        <w:pStyle w:val="Default"/>
        <w:rPr>
          <w:sz w:val="23"/>
          <w:szCs w:val="23"/>
        </w:rPr>
      </w:pPr>
    </w:p>
    <w:p w14:paraId="4523C0C6" w14:textId="345AF42A" w:rsidR="00C801B5" w:rsidRDefault="00C801B5" w:rsidP="00C801B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ferences:</w:t>
      </w:r>
    </w:p>
    <w:p w14:paraId="66D549FB" w14:textId="55983C3A" w:rsidR="00F637C9" w:rsidRDefault="00C14E3E" w:rsidP="00F637C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x</w:t>
      </w:r>
      <w:r w:rsidR="00F637C9">
        <w:rPr>
          <w:sz w:val="23"/>
          <w:szCs w:val="23"/>
        </w:rPr>
        <w:t>tbook</w:t>
      </w:r>
    </w:p>
    <w:p w14:paraId="4C4B649F" w14:textId="2348792C" w:rsidR="00565DE1" w:rsidRDefault="00565DE1" w:rsidP="00A90F3A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Maher J., </w:t>
      </w:r>
      <w:proofErr w:type="spellStart"/>
      <w:r>
        <w:rPr>
          <w:sz w:val="23"/>
          <w:szCs w:val="23"/>
        </w:rPr>
        <w:t>Bertin</w:t>
      </w:r>
      <w:proofErr w:type="spellEnd"/>
      <w:r>
        <w:rPr>
          <w:sz w:val="23"/>
          <w:szCs w:val="23"/>
        </w:rPr>
        <w:t xml:space="preserve"> A. </w:t>
      </w:r>
      <w:r w:rsidRPr="00565DE1">
        <w:rPr>
          <w:sz w:val="23"/>
          <w:szCs w:val="23"/>
          <w:u w:val="single"/>
        </w:rPr>
        <w:t xml:space="preserve">Sustaining the Transformation: Improving College Retention and Success Rates for Youth from Underserved </w:t>
      </w:r>
      <w:proofErr w:type="spellStart"/>
      <w:r w:rsidRPr="00565DE1">
        <w:rPr>
          <w:sz w:val="23"/>
          <w:szCs w:val="23"/>
          <w:u w:val="single"/>
        </w:rPr>
        <w:t>Neighbourhoods</w:t>
      </w:r>
      <w:proofErr w:type="spellEnd"/>
      <w:r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Journal of Global Citizenship &amp; Equity Education</w:t>
      </w:r>
      <w:r w:rsidRPr="00565DE1"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 xml:space="preserve">Volume 3 Number 1 </w:t>
      </w:r>
      <w:r w:rsidRPr="00565DE1">
        <w:rPr>
          <w:sz w:val="23"/>
          <w:szCs w:val="23"/>
        </w:rPr>
        <w:t>–</w:t>
      </w:r>
      <w:r w:rsidRPr="00565DE1">
        <w:rPr>
          <w:sz w:val="23"/>
          <w:szCs w:val="23"/>
        </w:rPr>
        <w:t xml:space="preserve"> 2013</w:t>
      </w:r>
      <w:r w:rsidRPr="00565DE1"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journals.sfu.ca/</w:t>
      </w:r>
      <w:proofErr w:type="spellStart"/>
      <w:r w:rsidRPr="00565DE1">
        <w:rPr>
          <w:sz w:val="23"/>
          <w:szCs w:val="23"/>
        </w:rPr>
        <w:t>jgcee</w:t>
      </w:r>
      <w:proofErr w:type="spellEnd"/>
      <w:r>
        <w:rPr>
          <w:sz w:val="23"/>
          <w:szCs w:val="23"/>
        </w:rPr>
        <w:t>. Also provided as pdf in Group Project folder.</w:t>
      </w:r>
    </w:p>
    <w:p w14:paraId="2E5D6361" w14:textId="5064C9B3" w:rsidR="00565DE1" w:rsidRDefault="00565DE1" w:rsidP="009A3099">
      <w:pPr>
        <w:pStyle w:val="Default"/>
        <w:numPr>
          <w:ilvl w:val="0"/>
          <w:numId w:val="19"/>
        </w:numPr>
        <w:rPr>
          <w:sz w:val="23"/>
          <w:szCs w:val="23"/>
        </w:rPr>
      </w:pPr>
      <w:proofErr w:type="spellStart"/>
      <w:r>
        <w:rPr>
          <w:sz w:val="23"/>
          <w:szCs w:val="23"/>
        </w:rPr>
        <w:t>Armstron</w:t>
      </w:r>
      <w:proofErr w:type="spellEnd"/>
      <w:r>
        <w:rPr>
          <w:sz w:val="23"/>
          <w:szCs w:val="23"/>
        </w:rPr>
        <w:t xml:space="preserve"> P., </w:t>
      </w:r>
      <w:proofErr w:type="spellStart"/>
      <w:r>
        <w:rPr>
          <w:sz w:val="23"/>
          <w:szCs w:val="23"/>
        </w:rPr>
        <w:t>Jafar</w:t>
      </w:r>
      <w:proofErr w:type="spellEnd"/>
      <w:r>
        <w:rPr>
          <w:sz w:val="23"/>
          <w:szCs w:val="23"/>
        </w:rPr>
        <w:t xml:space="preserve"> H., </w:t>
      </w:r>
      <w:proofErr w:type="spellStart"/>
      <w:r>
        <w:rPr>
          <w:sz w:val="23"/>
          <w:szCs w:val="23"/>
        </w:rPr>
        <w:t>Aromiwura</w:t>
      </w:r>
      <w:proofErr w:type="spellEnd"/>
      <w:r>
        <w:rPr>
          <w:sz w:val="23"/>
          <w:szCs w:val="23"/>
        </w:rPr>
        <w:t xml:space="preserve"> D., Maher J., </w:t>
      </w:r>
      <w:proofErr w:type="spellStart"/>
      <w:r>
        <w:rPr>
          <w:sz w:val="23"/>
          <w:szCs w:val="23"/>
        </w:rPr>
        <w:t>Bertin</w:t>
      </w:r>
      <w:proofErr w:type="spellEnd"/>
      <w:r>
        <w:rPr>
          <w:sz w:val="23"/>
          <w:szCs w:val="23"/>
        </w:rPr>
        <w:t xml:space="preserve"> A., Zhao H. </w:t>
      </w:r>
      <w:r w:rsidRPr="00565DE1">
        <w:rPr>
          <w:sz w:val="23"/>
          <w:szCs w:val="23"/>
          <w:u w:val="single"/>
        </w:rPr>
        <w:t>Helping Youth Pursue Education (HYPE):</w:t>
      </w:r>
      <w:r w:rsidRPr="00565DE1">
        <w:rPr>
          <w:sz w:val="23"/>
          <w:szCs w:val="23"/>
          <w:u w:val="single"/>
        </w:rPr>
        <w:t xml:space="preserve"> </w:t>
      </w:r>
      <w:r w:rsidRPr="00565DE1">
        <w:rPr>
          <w:sz w:val="23"/>
          <w:szCs w:val="23"/>
          <w:u w:val="single"/>
        </w:rPr>
        <w:t>Exploring the Keys to Transformation in</w:t>
      </w:r>
      <w:r w:rsidRPr="00565DE1">
        <w:rPr>
          <w:sz w:val="23"/>
          <w:szCs w:val="23"/>
          <w:u w:val="single"/>
        </w:rPr>
        <w:t xml:space="preserve"> </w:t>
      </w:r>
      <w:r w:rsidRPr="00565DE1">
        <w:rPr>
          <w:sz w:val="23"/>
          <w:szCs w:val="23"/>
          <w:u w:val="single"/>
        </w:rPr>
        <w:t xml:space="preserve">Postsecondary Access and Retention </w:t>
      </w:r>
      <w:proofErr w:type="spellStart"/>
      <w:r w:rsidRPr="00565DE1">
        <w:rPr>
          <w:sz w:val="23"/>
          <w:szCs w:val="23"/>
          <w:u w:val="single"/>
        </w:rPr>
        <w:t>forYouth</w:t>
      </w:r>
      <w:proofErr w:type="spellEnd"/>
      <w:r w:rsidRPr="00565DE1">
        <w:rPr>
          <w:sz w:val="23"/>
          <w:szCs w:val="23"/>
          <w:u w:val="single"/>
        </w:rPr>
        <w:t xml:space="preserve"> from Underserved </w:t>
      </w:r>
      <w:proofErr w:type="spellStart"/>
      <w:r w:rsidRPr="00565DE1">
        <w:rPr>
          <w:sz w:val="23"/>
          <w:szCs w:val="23"/>
          <w:u w:val="single"/>
        </w:rPr>
        <w:t>Neighbourhoods</w:t>
      </w:r>
      <w:proofErr w:type="spellEnd"/>
      <w:r>
        <w:rPr>
          <w:sz w:val="23"/>
          <w:szCs w:val="23"/>
        </w:rPr>
        <w:t xml:space="preserve">, </w:t>
      </w:r>
      <w:r w:rsidRPr="00565DE1">
        <w:rPr>
          <w:sz w:val="23"/>
          <w:szCs w:val="23"/>
        </w:rPr>
        <w:t>Toronto: Higher Education Quality Council of Ontario</w:t>
      </w:r>
      <w:r>
        <w:rPr>
          <w:sz w:val="23"/>
          <w:szCs w:val="23"/>
        </w:rPr>
        <w:t>, 2017.</w:t>
      </w:r>
      <w:r w:rsidR="006619D4">
        <w:rPr>
          <w:sz w:val="23"/>
          <w:szCs w:val="23"/>
        </w:rPr>
        <w:t xml:space="preserve"> </w:t>
      </w:r>
      <w:r w:rsidR="006619D4">
        <w:rPr>
          <w:sz w:val="23"/>
          <w:szCs w:val="23"/>
        </w:rPr>
        <w:t>Also provided as pdf in Group Project folder.</w:t>
      </w:r>
    </w:p>
    <w:p w14:paraId="3F213BFE" w14:textId="5A72A5A6" w:rsidR="0005498E" w:rsidRPr="00565DE1" w:rsidRDefault="0005498E" w:rsidP="009A309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 xml:space="preserve">Nika I., Zhao H., </w:t>
      </w:r>
      <w:proofErr w:type="spellStart"/>
      <w:r>
        <w:rPr>
          <w:sz w:val="23"/>
          <w:szCs w:val="23"/>
        </w:rPr>
        <w:t>Armstron</w:t>
      </w:r>
      <w:proofErr w:type="spellEnd"/>
      <w:r>
        <w:rPr>
          <w:sz w:val="23"/>
          <w:szCs w:val="23"/>
        </w:rPr>
        <w:t xml:space="preserve"> P., </w:t>
      </w:r>
      <w:proofErr w:type="spellStart"/>
      <w:r>
        <w:rPr>
          <w:sz w:val="23"/>
          <w:szCs w:val="23"/>
        </w:rPr>
        <w:t>Kui</w:t>
      </w:r>
      <w:proofErr w:type="spellEnd"/>
      <w:r>
        <w:rPr>
          <w:sz w:val="23"/>
          <w:szCs w:val="23"/>
        </w:rPr>
        <w:t xml:space="preserve"> Pan Y. </w:t>
      </w:r>
      <w:r w:rsidRPr="0005498E">
        <w:rPr>
          <w:sz w:val="23"/>
          <w:szCs w:val="23"/>
          <w:u w:val="single"/>
        </w:rPr>
        <w:t xml:space="preserve">Predicting Students At-Risk Using Demographic and </w:t>
      </w:r>
      <w:proofErr w:type="spellStart"/>
      <w:r w:rsidRPr="0005498E">
        <w:rPr>
          <w:sz w:val="23"/>
          <w:szCs w:val="23"/>
          <w:u w:val="single"/>
        </w:rPr>
        <w:t>eCentennial</w:t>
      </w:r>
      <w:proofErr w:type="spellEnd"/>
      <w:r w:rsidRPr="0005498E">
        <w:rPr>
          <w:sz w:val="23"/>
          <w:szCs w:val="23"/>
          <w:u w:val="single"/>
        </w:rPr>
        <w:t xml:space="preserve"> Data</w:t>
      </w:r>
      <w:r>
        <w:rPr>
          <w:sz w:val="23"/>
          <w:szCs w:val="23"/>
        </w:rPr>
        <w:t xml:space="preserve">, </w:t>
      </w:r>
      <w:r w:rsidRPr="0005498E">
        <w:rPr>
          <w:sz w:val="23"/>
          <w:szCs w:val="23"/>
        </w:rPr>
        <w:t>RISES 2018 Research, Innovation, Scholarship and Entrepreneurship Summit</w:t>
      </w:r>
      <w:r>
        <w:rPr>
          <w:sz w:val="23"/>
          <w:szCs w:val="23"/>
        </w:rPr>
        <w:t>.</w:t>
      </w:r>
      <w:r w:rsidR="006619D4">
        <w:rPr>
          <w:sz w:val="23"/>
          <w:szCs w:val="23"/>
        </w:rPr>
        <w:t xml:space="preserve"> </w:t>
      </w:r>
      <w:r w:rsidR="006619D4">
        <w:rPr>
          <w:sz w:val="23"/>
          <w:szCs w:val="23"/>
        </w:rPr>
        <w:t>Also provided as pdf in Group Project folder.</w:t>
      </w:r>
    </w:p>
    <w:p w14:paraId="4BC0CDAD" w14:textId="19F667CF" w:rsidR="00DE0603" w:rsidRDefault="00DE0603" w:rsidP="00DE0603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nsorFlow tutorials and related Google documentation (</w:t>
      </w:r>
      <w:hyperlink r:id="rId7" w:history="1">
        <w:r w:rsidRPr="00E3679C">
          <w:rPr>
            <w:rStyle w:val="Hyperlink"/>
            <w:sz w:val="23"/>
            <w:szCs w:val="23"/>
          </w:rPr>
          <w:t>https://www.tensorflow.org/tutorials</w:t>
        </w:r>
      </w:hyperlink>
      <w:r>
        <w:rPr>
          <w:sz w:val="23"/>
          <w:szCs w:val="23"/>
        </w:rPr>
        <w:t>)</w:t>
      </w:r>
    </w:p>
    <w:p w14:paraId="1C1FEB48" w14:textId="0ECCED16" w:rsidR="0044771B" w:rsidRPr="0044771B" w:rsidRDefault="00DE0603" w:rsidP="0044771B">
      <w:pPr>
        <w:pStyle w:val="Default"/>
        <w:numPr>
          <w:ilvl w:val="0"/>
          <w:numId w:val="19"/>
        </w:numPr>
        <w:rPr>
          <w:sz w:val="23"/>
          <w:szCs w:val="23"/>
        </w:rPr>
      </w:pPr>
      <w:r w:rsidRPr="00DE0603">
        <w:rPr>
          <w:sz w:val="23"/>
          <w:szCs w:val="23"/>
        </w:rPr>
        <w:t>https://www.tutorialspoint.com/tensorflow/index.htm</w:t>
      </w:r>
    </w:p>
    <w:p w14:paraId="62A27162" w14:textId="77777777" w:rsidR="00C801B5" w:rsidRPr="00DB5019" w:rsidRDefault="00C801B5" w:rsidP="00DB5019">
      <w:pPr>
        <w:pStyle w:val="Default"/>
        <w:ind w:left="720"/>
        <w:rPr>
          <w:sz w:val="23"/>
          <w:szCs w:val="23"/>
        </w:rPr>
      </w:pPr>
    </w:p>
    <w:p w14:paraId="38FF4CF0" w14:textId="77777777" w:rsidR="00C801B5" w:rsidRPr="00DA41E4" w:rsidRDefault="00C801B5" w:rsidP="00C801B5">
      <w:pPr>
        <w:pStyle w:val="Default"/>
        <w:rPr>
          <w:sz w:val="23"/>
          <w:szCs w:val="23"/>
        </w:rPr>
      </w:pPr>
    </w:p>
    <w:sectPr w:rsidR="00C801B5" w:rsidRPr="00DA41E4" w:rsidSect="009C12BA">
      <w:headerReference w:type="default" r:id="rId8"/>
      <w:footerReference w:type="default" r:id="rId9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AAECDC" w14:textId="77777777" w:rsidR="00F1133C" w:rsidRDefault="00F1133C">
      <w:r>
        <w:separator/>
      </w:r>
    </w:p>
  </w:endnote>
  <w:endnote w:type="continuationSeparator" w:id="0">
    <w:p w14:paraId="2DD6035E" w14:textId="77777777" w:rsidR="00F1133C" w:rsidRDefault="00F113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F67634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F67634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22506" w14:textId="77777777" w:rsidR="00F1133C" w:rsidRDefault="00F1133C">
      <w:r>
        <w:separator/>
      </w:r>
    </w:p>
  </w:footnote>
  <w:footnote w:type="continuationSeparator" w:id="0">
    <w:p w14:paraId="0DC94EDC" w14:textId="77777777" w:rsidR="00F1133C" w:rsidRDefault="00F113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28A55" w14:textId="1392AA31" w:rsidR="00C4167D" w:rsidRPr="004078FA" w:rsidRDefault="008453F9">
    <w:pPr>
      <w:pStyle w:val="Header"/>
      <w:rPr>
        <w:u w:val="single"/>
      </w:rPr>
    </w:pPr>
    <w:r>
      <w:rPr>
        <w:u w:val="single"/>
      </w:rPr>
      <w:t>Neural Network</w:t>
    </w:r>
    <w:r w:rsidR="00C4167D">
      <w:rPr>
        <w:u w:val="single"/>
      </w:rPr>
      <w:t>s</w:t>
    </w:r>
    <w:r w:rsidR="00C4167D"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="00C4167D"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="00C4167D" w:rsidRPr="004078FA">
      <w:rPr>
        <w:u w:val="single"/>
      </w:rPr>
      <w:t xml:space="preserve">               </w:t>
    </w:r>
    <w:r w:rsidR="00C4167D">
      <w:rPr>
        <w:u w:val="single"/>
      </w:rPr>
      <w:t xml:space="preserve">                  </w:t>
    </w:r>
    <w:r w:rsidR="00C4167D" w:rsidRPr="004078FA">
      <w:rPr>
        <w:u w:val="single"/>
      </w:rPr>
      <w:t>C</w:t>
    </w:r>
    <w:r w:rsidR="00C4167D">
      <w:rPr>
        <w:u w:val="single"/>
      </w:rPr>
      <w:t>OMP-</w:t>
    </w:r>
    <w:r>
      <w:rPr>
        <w:u w:val="single"/>
      </w:rPr>
      <w:t>258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BA03E5"/>
    <w:multiLevelType w:val="hybridMultilevel"/>
    <w:tmpl w:val="0EB80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EB63A3"/>
    <w:multiLevelType w:val="hybridMultilevel"/>
    <w:tmpl w:val="A9C0C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E4DCD"/>
    <w:multiLevelType w:val="hybridMultilevel"/>
    <w:tmpl w:val="0C38346A"/>
    <w:lvl w:ilvl="0" w:tplc="6F709C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9"/>
  </w:num>
  <w:num w:numId="4">
    <w:abstractNumId w:val="16"/>
  </w:num>
  <w:num w:numId="5">
    <w:abstractNumId w:val="12"/>
  </w:num>
  <w:num w:numId="6">
    <w:abstractNumId w:val="13"/>
  </w:num>
  <w:num w:numId="7">
    <w:abstractNumId w:val="8"/>
  </w:num>
  <w:num w:numId="8">
    <w:abstractNumId w:val="18"/>
  </w:num>
  <w:num w:numId="9">
    <w:abstractNumId w:val="1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3"/>
  </w:num>
  <w:num w:numId="13">
    <w:abstractNumId w:val="7"/>
  </w:num>
  <w:num w:numId="14">
    <w:abstractNumId w:val="17"/>
  </w:num>
  <w:num w:numId="15">
    <w:abstractNumId w:val="19"/>
  </w:num>
  <w:num w:numId="16">
    <w:abstractNumId w:val="14"/>
  </w:num>
  <w:num w:numId="17">
    <w:abstractNumId w:val="11"/>
  </w:num>
  <w:num w:numId="18">
    <w:abstractNumId w:val="4"/>
  </w:num>
  <w:num w:numId="19">
    <w:abstractNumId w:val="6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kFAAj/NlgtAAAA"/>
  </w:docVars>
  <w:rsids>
    <w:rsidRoot w:val="00A174ED"/>
    <w:rsid w:val="00002001"/>
    <w:rsid w:val="00015F33"/>
    <w:rsid w:val="00016CF4"/>
    <w:rsid w:val="00027B4A"/>
    <w:rsid w:val="0003225E"/>
    <w:rsid w:val="0005498E"/>
    <w:rsid w:val="00056A14"/>
    <w:rsid w:val="0006347A"/>
    <w:rsid w:val="000636A2"/>
    <w:rsid w:val="000678A6"/>
    <w:rsid w:val="00067ABD"/>
    <w:rsid w:val="00074D7D"/>
    <w:rsid w:val="0009073D"/>
    <w:rsid w:val="0009396D"/>
    <w:rsid w:val="000A3EAA"/>
    <w:rsid w:val="000A58F6"/>
    <w:rsid w:val="000A6789"/>
    <w:rsid w:val="000C5EF0"/>
    <w:rsid w:val="000D2594"/>
    <w:rsid w:val="000D326F"/>
    <w:rsid w:val="000E2060"/>
    <w:rsid w:val="000F24D2"/>
    <w:rsid w:val="001057C8"/>
    <w:rsid w:val="0011039D"/>
    <w:rsid w:val="00110549"/>
    <w:rsid w:val="00126575"/>
    <w:rsid w:val="00126F69"/>
    <w:rsid w:val="001367C6"/>
    <w:rsid w:val="00153614"/>
    <w:rsid w:val="00154198"/>
    <w:rsid w:val="0017747C"/>
    <w:rsid w:val="001A23CE"/>
    <w:rsid w:val="001C5393"/>
    <w:rsid w:val="001C595E"/>
    <w:rsid w:val="001C6209"/>
    <w:rsid w:val="001D349C"/>
    <w:rsid w:val="001F11C4"/>
    <w:rsid w:val="001F41A6"/>
    <w:rsid w:val="001F4EA8"/>
    <w:rsid w:val="001F5E61"/>
    <w:rsid w:val="00212BC6"/>
    <w:rsid w:val="00217409"/>
    <w:rsid w:val="002238BB"/>
    <w:rsid w:val="002422BE"/>
    <w:rsid w:val="0025093A"/>
    <w:rsid w:val="002536B4"/>
    <w:rsid w:val="00271AA5"/>
    <w:rsid w:val="00271B43"/>
    <w:rsid w:val="002B357C"/>
    <w:rsid w:val="002B51A8"/>
    <w:rsid w:val="002C4EBC"/>
    <w:rsid w:val="002D2621"/>
    <w:rsid w:val="002E508F"/>
    <w:rsid w:val="002F187E"/>
    <w:rsid w:val="003079CA"/>
    <w:rsid w:val="00315BB8"/>
    <w:rsid w:val="0031714B"/>
    <w:rsid w:val="00325EE9"/>
    <w:rsid w:val="00326DAC"/>
    <w:rsid w:val="003412D1"/>
    <w:rsid w:val="003777A4"/>
    <w:rsid w:val="0038784B"/>
    <w:rsid w:val="003B105B"/>
    <w:rsid w:val="003B72ED"/>
    <w:rsid w:val="003C6456"/>
    <w:rsid w:val="003F38B4"/>
    <w:rsid w:val="00403130"/>
    <w:rsid w:val="0040662E"/>
    <w:rsid w:val="004078FA"/>
    <w:rsid w:val="004252E0"/>
    <w:rsid w:val="004335BC"/>
    <w:rsid w:val="004426CC"/>
    <w:rsid w:val="00442A55"/>
    <w:rsid w:val="00444053"/>
    <w:rsid w:val="0044771B"/>
    <w:rsid w:val="004509E4"/>
    <w:rsid w:val="00450BE5"/>
    <w:rsid w:val="00461153"/>
    <w:rsid w:val="004669E2"/>
    <w:rsid w:val="0047295A"/>
    <w:rsid w:val="00474889"/>
    <w:rsid w:val="00480627"/>
    <w:rsid w:val="00491DF2"/>
    <w:rsid w:val="004A0FF6"/>
    <w:rsid w:val="004A1371"/>
    <w:rsid w:val="004B7168"/>
    <w:rsid w:val="004C3B86"/>
    <w:rsid w:val="004D3190"/>
    <w:rsid w:val="004D588D"/>
    <w:rsid w:val="004F5762"/>
    <w:rsid w:val="004F5FD3"/>
    <w:rsid w:val="00501E41"/>
    <w:rsid w:val="005141AE"/>
    <w:rsid w:val="0052401D"/>
    <w:rsid w:val="00531A57"/>
    <w:rsid w:val="005421B4"/>
    <w:rsid w:val="00546198"/>
    <w:rsid w:val="00565DE1"/>
    <w:rsid w:val="00566C61"/>
    <w:rsid w:val="005740B5"/>
    <w:rsid w:val="00581DB8"/>
    <w:rsid w:val="005821E2"/>
    <w:rsid w:val="005843F0"/>
    <w:rsid w:val="00587DFD"/>
    <w:rsid w:val="00593CEF"/>
    <w:rsid w:val="00593F10"/>
    <w:rsid w:val="005A0924"/>
    <w:rsid w:val="005A656B"/>
    <w:rsid w:val="005B0853"/>
    <w:rsid w:val="005C1FB0"/>
    <w:rsid w:val="005C69FC"/>
    <w:rsid w:val="005D0D6D"/>
    <w:rsid w:val="005E0AF2"/>
    <w:rsid w:val="005E15A8"/>
    <w:rsid w:val="005E2693"/>
    <w:rsid w:val="005E2838"/>
    <w:rsid w:val="005F43D9"/>
    <w:rsid w:val="005F61B2"/>
    <w:rsid w:val="006213F4"/>
    <w:rsid w:val="006254AE"/>
    <w:rsid w:val="00636C8D"/>
    <w:rsid w:val="0065052F"/>
    <w:rsid w:val="00660303"/>
    <w:rsid w:val="006611E5"/>
    <w:rsid w:val="006619D4"/>
    <w:rsid w:val="00671039"/>
    <w:rsid w:val="00677E25"/>
    <w:rsid w:val="00681AE7"/>
    <w:rsid w:val="00681F2B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83C8F"/>
    <w:rsid w:val="00792A79"/>
    <w:rsid w:val="00797609"/>
    <w:rsid w:val="007A0C3A"/>
    <w:rsid w:val="007A3B8F"/>
    <w:rsid w:val="007D2C66"/>
    <w:rsid w:val="007E5536"/>
    <w:rsid w:val="007E6276"/>
    <w:rsid w:val="007F0F4D"/>
    <w:rsid w:val="007F1C18"/>
    <w:rsid w:val="007F2AD9"/>
    <w:rsid w:val="007F6D62"/>
    <w:rsid w:val="007F7B48"/>
    <w:rsid w:val="0082188E"/>
    <w:rsid w:val="00823D0B"/>
    <w:rsid w:val="00835BD5"/>
    <w:rsid w:val="00840B21"/>
    <w:rsid w:val="008453F9"/>
    <w:rsid w:val="008470BD"/>
    <w:rsid w:val="00860E00"/>
    <w:rsid w:val="00880589"/>
    <w:rsid w:val="00881BE1"/>
    <w:rsid w:val="00882C57"/>
    <w:rsid w:val="00884053"/>
    <w:rsid w:val="00886A89"/>
    <w:rsid w:val="00892CBA"/>
    <w:rsid w:val="00895CD4"/>
    <w:rsid w:val="00896B31"/>
    <w:rsid w:val="00897714"/>
    <w:rsid w:val="008A173B"/>
    <w:rsid w:val="008B0019"/>
    <w:rsid w:val="008D170B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A3C52"/>
    <w:rsid w:val="009B65D8"/>
    <w:rsid w:val="009C12BA"/>
    <w:rsid w:val="009C62D5"/>
    <w:rsid w:val="009D7509"/>
    <w:rsid w:val="009E35C9"/>
    <w:rsid w:val="009F42E3"/>
    <w:rsid w:val="00A11575"/>
    <w:rsid w:val="00A171E5"/>
    <w:rsid w:val="00A174ED"/>
    <w:rsid w:val="00A27A36"/>
    <w:rsid w:val="00A32CB9"/>
    <w:rsid w:val="00A36827"/>
    <w:rsid w:val="00A44F51"/>
    <w:rsid w:val="00A55172"/>
    <w:rsid w:val="00A57FEA"/>
    <w:rsid w:val="00A608F8"/>
    <w:rsid w:val="00A6147C"/>
    <w:rsid w:val="00A8685C"/>
    <w:rsid w:val="00A91968"/>
    <w:rsid w:val="00A922A1"/>
    <w:rsid w:val="00A948DF"/>
    <w:rsid w:val="00AA161A"/>
    <w:rsid w:val="00AB56A2"/>
    <w:rsid w:val="00AC4473"/>
    <w:rsid w:val="00AD6F25"/>
    <w:rsid w:val="00B00EE0"/>
    <w:rsid w:val="00B12585"/>
    <w:rsid w:val="00B15AA5"/>
    <w:rsid w:val="00B170C3"/>
    <w:rsid w:val="00B23E62"/>
    <w:rsid w:val="00B26E26"/>
    <w:rsid w:val="00B31943"/>
    <w:rsid w:val="00B32284"/>
    <w:rsid w:val="00B40AB8"/>
    <w:rsid w:val="00B43893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5ECA"/>
    <w:rsid w:val="00BE696D"/>
    <w:rsid w:val="00BF762E"/>
    <w:rsid w:val="00C00DAD"/>
    <w:rsid w:val="00C05FCB"/>
    <w:rsid w:val="00C14E3E"/>
    <w:rsid w:val="00C21800"/>
    <w:rsid w:val="00C220E6"/>
    <w:rsid w:val="00C278F4"/>
    <w:rsid w:val="00C41540"/>
    <w:rsid w:val="00C4167D"/>
    <w:rsid w:val="00C50B7B"/>
    <w:rsid w:val="00C62186"/>
    <w:rsid w:val="00C62519"/>
    <w:rsid w:val="00C66000"/>
    <w:rsid w:val="00C67DCD"/>
    <w:rsid w:val="00C708C7"/>
    <w:rsid w:val="00C801B5"/>
    <w:rsid w:val="00C832F3"/>
    <w:rsid w:val="00C8391F"/>
    <w:rsid w:val="00C91D71"/>
    <w:rsid w:val="00CA160C"/>
    <w:rsid w:val="00CB1135"/>
    <w:rsid w:val="00CB18F6"/>
    <w:rsid w:val="00CB2413"/>
    <w:rsid w:val="00CD4A07"/>
    <w:rsid w:val="00CD68E8"/>
    <w:rsid w:val="00CE18DE"/>
    <w:rsid w:val="00CE6B34"/>
    <w:rsid w:val="00CE78FB"/>
    <w:rsid w:val="00CF0E22"/>
    <w:rsid w:val="00CF4FE1"/>
    <w:rsid w:val="00D11617"/>
    <w:rsid w:val="00D15C70"/>
    <w:rsid w:val="00D42AAF"/>
    <w:rsid w:val="00D45E3E"/>
    <w:rsid w:val="00D54A5B"/>
    <w:rsid w:val="00D66829"/>
    <w:rsid w:val="00D7285E"/>
    <w:rsid w:val="00D750C6"/>
    <w:rsid w:val="00D93138"/>
    <w:rsid w:val="00D94751"/>
    <w:rsid w:val="00D94A12"/>
    <w:rsid w:val="00DA3E3D"/>
    <w:rsid w:val="00DA41E4"/>
    <w:rsid w:val="00DB5019"/>
    <w:rsid w:val="00DD0EBE"/>
    <w:rsid w:val="00DE0603"/>
    <w:rsid w:val="00DF45F1"/>
    <w:rsid w:val="00E06B6F"/>
    <w:rsid w:val="00E12781"/>
    <w:rsid w:val="00E24C5C"/>
    <w:rsid w:val="00E30592"/>
    <w:rsid w:val="00E3759F"/>
    <w:rsid w:val="00E45F38"/>
    <w:rsid w:val="00E841E7"/>
    <w:rsid w:val="00E91A79"/>
    <w:rsid w:val="00EA6172"/>
    <w:rsid w:val="00EB04F2"/>
    <w:rsid w:val="00EB19CE"/>
    <w:rsid w:val="00EC3DD6"/>
    <w:rsid w:val="00EE7B81"/>
    <w:rsid w:val="00EF2005"/>
    <w:rsid w:val="00F1133C"/>
    <w:rsid w:val="00F14909"/>
    <w:rsid w:val="00F14E7B"/>
    <w:rsid w:val="00F153D3"/>
    <w:rsid w:val="00F210FB"/>
    <w:rsid w:val="00F2478E"/>
    <w:rsid w:val="00F36182"/>
    <w:rsid w:val="00F3694B"/>
    <w:rsid w:val="00F52B05"/>
    <w:rsid w:val="00F53C0B"/>
    <w:rsid w:val="00F5459E"/>
    <w:rsid w:val="00F637C9"/>
    <w:rsid w:val="00F67634"/>
    <w:rsid w:val="00F8755A"/>
    <w:rsid w:val="00F95847"/>
    <w:rsid w:val="00F96A95"/>
    <w:rsid w:val="00F96B8B"/>
    <w:rsid w:val="00F97932"/>
    <w:rsid w:val="00FA35E6"/>
    <w:rsid w:val="00FA5A33"/>
    <w:rsid w:val="00FB247D"/>
    <w:rsid w:val="00FB7BC2"/>
    <w:rsid w:val="00FC0252"/>
    <w:rsid w:val="00FC3629"/>
    <w:rsid w:val="00FC69C4"/>
    <w:rsid w:val="00FF0DE1"/>
    <w:rsid w:val="00FF12A2"/>
    <w:rsid w:val="00FF4CB3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DE06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nsorflow.org/tutoria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538</Words>
  <Characters>307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3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nika</cp:lastModifiedBy>
  <cp:revision>29</cp:revision>
  <cp:lastPrinted>2021-02-23T23:12:00Z</cp:lastPrinted>
  <dcterms:created xsi:type="dcterms:W3CDTF">2021-04-27T20:11:00Z</dcterms:created>
  <dcterms:modified xsi:type="dcterms:W3CDTF">2021-11-04T15:37:00Z</dcterms:modified>
</cp:coreProperties>
</file>